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05236" w:rsidRDefault="00242BE2" w:rsidP="00242BE2">
      <w:pPr>
        <w:pStyle w:val="Heading1"/>
      </w:pPr>
      <w:r>
        <w:t>Disclaimer</w:t>
      </w:r>
    </w:p>
    <w:p w:rsidR="00C42DCC" w:rsidRPr="00C42DCC" w:rsidRDefault="00C42DCC" w:rsidP="00C42DCC">
      <w:r>
        <w:t>This spec document is far from complete. Being a living document, it is expected to be updated intermittently throughout the lifetime of the project.</w:t>
      </w:r>
    </w:p>
    <w:p w:rsidR="00242BE2" w:rsidRDefault="00242BE2" w:rsidP="00242BE2">
      <w:pPr>
        <w:pStyle w:val="Heading1"/>
      </w:pPr>
      <w:r>
        <w:t>Author</w:t>
      </w:r>
    </w:p>
    <w:p w:rsidR="00242BE2" w:rsidRDefault="00D4698F" w:rsidP="00242BE2">
      <w:r>
        <w:t>I am called Kola. No not the drink. That’s a ‘K’ if you did not notice</w:t>
      </w:r>
      <w:r w:rsidR="009500F5">
        <w:t>. I like to think I’m a programmer. I take it as a call to action. Action being writing (or dreaming up or thinking of code) as often as possible</w:t>
      </w:r>
      <w:r w:rsidR="008579E4">
        <w:t>.</w:t>
      </w:r>
    </w:p>
    <w:p w:rsidR="00242BE2" w:rsidRDefault="00242BE2" w:rsidP="00242BE2">
      <w:pPr>
        <w:pStyle w:val="Heading1"/>
      </w:pPr>
      <w:r>
        <w:t>Scenarios</w:t>
      </w:r>
    </w:p>
    <w:p w:rsidR="00242BE2" w:rsidRDefault="008579E4" w:rsidP="00242BE2">
      <w:r>
        <w:t xml:space="preserve">So, I’m not sure if this project idea is really dumb or magical. Anyways, imagine Blake who works at the advertising agency downtown. He has a cat which he loves to feed and take for checks every other week. His girlfriend Annie isn’t so much into cats but </w:t>
      </w:r>
      <w:r w:rsidR="00B426E2">
        <w:t>it’s</w:t>
      </w:r>
      <w:r>
        <w:t xml:space="preserve"> okay. </w:t>
      </w:r>
      <w:r w:rsidR="00B426E2">
        <w:t>After all</w:t>
      </w:r>
      <w:r>
        <w:t>, love is about making sacrifices.</w:t>
      </w:r>
      <w:r w:rsidR="00532C84">
        <w:t xml:space="preserve"> Annie spends most weekends at Blake’s. She likes to make plans for whatever she has to do. And sometimes, a shopping trip the city centre gets frustrating as she’s unable to ascertain which stores will be open at certain times so she can merge her trips into one and get the most from it.</w:t>
      </w:r>
      <w:r w:rsidR="00CE1507">
        <w:t xml:space="preserve"> She discovers OpenNotOpen and is simply thrilled by the idea that she makes a habit of using it every time she’s got to decide about purchasing stuff (groceries, jewelry whatever)</w:t>
      </w:r>
    </w:p>
    <w:p w:rsidR="00242BE2" w:rsidRDefault="00242BE2" w:rsidP="00242BE2">
      <w:pPr>
        <w:pStyle w:val="Heading1"/>
      </w:pPr>
      <w:r>
        <w:t>Non-goals</w:t>
      </w:r>
    </w:p>
    <w:p w:rsidR="002273AD" w:rsidRDefault="002273AD" w:rsidP="00242BE2">
      <w:r>
        <w:t>This is not trying to take on google’s opening times feature. It’s born out of the idea of presenting contextually relevant info to users. (Cos, tbh I personally hate having to go through so much info just for what’s relevant to me)</w:t>
      </w:r>
    </w:p>
    <w:p w:rsidR="00242BE2" w:rsidRDefault="00242BE2" w:rsidP="00242BE2">
      <w:pPr>
        <w:pStyle w:val="Heading1"/>
      </w:pPr>
      <w:r>
        <w:t>Overview</w:t>
      </w:r>
    </w:p>
    <w:p w:rsidR="00695AA4" w:rsidRDefault="00695AA4" w:rsidP="00242BE2">
      <w:r>
        <w:t>The flow for using the platform is yet to be determined. I only now have a clear idea for how the backend will be structured.</w:t>
      </w:r>
      <w:r w:rsidR="00401947">
        <w:t xml:space="preserve"> Which is the</w:t>
      </w:r>
      <w:r w:rsidR="004866BB">
        <w:t xml:space="preserve"> structure of the APIs and stuff</w:t>
      </w:r>
      <w:bookmarkStart w:id="0" w:name="_GoBack"/>
      <w:bookmarkEnd w:id="0"/>
    </w:p>
    <w:p w:rsidR="00242BE2" w:rsidRDefault="00242BE2" w:rsidP="00242BE2">
      <w:pPr>
        <w:pStyle w:val="Heading1"/>
      </w:pPr>
      <w:r>
        <w:t>Details</w:t>
      </w:r>
    </w:p>
    <w:p w:rsidR="00242BE2" w:rsidRDefault="00242BE2" w:rsidP="00242BE2"/>
    <w:p w:rsidR="00242BE2" w:rsidRDefault="00242BE2" w:rsidP="00242BE2">
      <w:pPr>
        <w:pStyle w:val="Heading1"/>
      </w:pPr>
      <w:r>
        <w:t>Open Issues</w:t>
      </w:r>
    </w:p>
    <w:p w:rsidR="00242BE2" w:rsidRDefault="00695AA4" w:rsidP="00242BE2">
      <w:r>
        <w:t xml:space="preserve">Deciding the manner in which users will interact with the system. Will it be a mobile app or a web app or how exactly will this be consumed? </w:t>
      </w:r>
    </w:p>
    <w:p w:rsidR="00242BE2" w:rsidRPr="00242BE2" w:rsidRDefault="00242BE2" w:rsidP="00242BE2">
      <w:pPr>
        <w:pStyle w:val="Heading1"/>
      </w:pPr>
      <w:r>
        <w:t>Side Notes</w:t>
      </w:r>
    </w:p>
    <w:sectPr w:rsidR="00242BE2" w:rsidRPr="00242BE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I1MDA3NDQ3sbA0NDFW0lEKTi0uzszPAykwrAUA3SEfyiwAAAA="/>
  </w:docVars>
  <w:rsids>
    <w:rsidRoot w:val="000F3422"/>
    <w:rsid w:val="000F3422"/>
    <w:rsid w:val="00205236"/>
    <w:rsid w:val="002273AD"/>
    <w:rsid w:val="00242BE2"/>
    <w:rsid w:val="00401947"/>
    <w:rsid w:val="004866BB"/>
    <w:rsid w:val="00532C84"/>
    <w:rsid w:val="00695AA4"/>
    <w:rsid w:val="008579E4"/>
    <w:rsid w:val="009500F5"/>
    <w:rsid w:val="00B426E2"/>
    <w:rsid w:val="00C42DCC"/>
    <w:rsid w:val="00CE1507"/>
    <w:rsid w:val="00D469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AC3397A-1247-4A28-AB60-568F098697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42BE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42BE2"/>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2</TotalTime>
  <Pages>1</Pages>
  <Words>264</Words>
  <Characters>1509</Characters>
  <Application>Microsoft Office Word</Application>
  <DocSecurity>0</DocSecurity>
  <Lines>12</Lines>
  <Paragraphs>3</Paragraphs>
  <ScaleCrop>false</ScaleCrop>
  <Company/>
  <LinksUpToDate>false</LinksUpToDate>
  <CharactersWithSpaces>17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la</dc:creator>
  <cp:keywords/>
  <dc:description/>
  <cp:lastModifiedBy>kola</cp:lastModifiedBy>
  <cp:revision>13</cp:revision>
  <dcterms:created xsi:type="dcterms:W3CDTF">2016-03-15T07:31:00Z</dcterms:created>
  <dcterms:modified xsi:type="dcterms:W3CDTF">2016-03-15T08:43:00Z</dcterms:modified>
</cp:coreProperties>
</file>